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the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Price Limits and Trading Margin Rate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8"/>
        <w:tblpPr w:leftFromText="180" w:rightFromText="180" w:vertAnchor="text" w:horzAnchor="page" w:tblpX="1741" w:tblpY="1196"/>
        <w:tblOverlap w:val="never"/>
        <w:tblW w:w="5302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1265"/>
        <w:gridCol w:w="1234"/>
        <w:gridCol w:w="975"/>
        <w:gridCol w:w="1310"/>
        <w:gridCol w:w="801"/>
        <w:gridCol w:w="976"/>
        <w:gridCol w:w="145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700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947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88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64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4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345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72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4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806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  <w:t>Bonded Copper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700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listed contracts</w:t>
            </w:r>
          </w:p>
        </w:tc>
        <w:tc>
          <w:tcPr>
            <w:tcW w:w="68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72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806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1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299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551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1212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E0E9F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E5C9F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0FDFC4E6"/>
    <w:rsid w:val="1A1FF25F"/>
    <w:rsid w:val="3FDD400E"/>
    <w:rsid w:val="4FEBBBFA"/>
    <w:rsid w:val="5E4F5812"/>
    <w:rsid w:val="5FFB7862"/>
    <w:rsid w:val="6577551E"/>
    <w:rsid w:val="679F0580"/>
    <w:rsid w:val="6BA353FD"/>
    <w:rsid w:val="6D7DC746"/>
    <w:rsid w:val="6FD7AB1A"/>
    <w:rsid w:val="739F0501"/>
    <w:rsid w:val="7AF66E5B"/>
    <w:rsid w:val="7BF9A06D"/>
    <w:rsid w:val="7D2A8699"/>
    <w:rsid w:val="7D5B34ED"/>
    <w:rsid w:val="7DD9089A"/>
    <w:rsid w:val="7EDFDEBA"/>
    <w:rsid w:val="7F617C2C"/>
    <w:rsid w:val="7FF552A0"/>
    <w:rsid w:val="7FFF09F2"/>
    <w:rsid w:val="9FCFB383"/>
    <w:rsid w:val="BB77AAE5"/>
    <w:rsid w:val="BF9AEE36"/>
    <w:rsid w:val="C6FB72A8"/>
    <w:rsid w:val="C7FAAF42"/>
    <w:rsid w:val="CF6F89A5"/>
    <w:rsid w:val="D7A6DEBC"/>
    <w:rsid w:val="D9EF6040"/>
    <w:rsid w:val="DCFE14CE"/>
    <w:rsid w:val="E5BC8DF8"/>
    <w:rsid w:val="E979042C"/>
    <w:rsid w:val="EB7E6557"/>
    <w:rsid w:val="EC9D47EC"/>
    <w:rsid w:val="EFDF9FF2"/>
    <w:rsid w:val="F7AFAD45"/>
    <w:rsid w:val="F7B705A7"/>
    <w:rsid w:val="F89CD9CD"/>
    <w:rsid w:val="F9AF987F"/>
    <w:rsid w:val="FB9FF149"/>
    <w:rsid w:val="FBBF6649"/>
    <w:rsid w:val="FEAF6743"/>
    <w:rsid w:val="FFFBC46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2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9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标题 1 Char"/>
    <w:basedOn w:val="9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3">
    <w:name w:val="批注框文本 Char"/>
    <w:basedOn w:val="9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">
    <w:name w:val="标题 2 Char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FC18B6B3-54DB-4E65-B0D2-AA99035D6D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41</Words>
  <Characters>1377</Characters>
  <Lines>11</Lines>
  <Paragraphs>3</Paragraphs>
  <TotalTime>1</TotalTime>
  <ScaleCrop>false</ScaleCrop>
  <LinksUpToDate>false</LinksUpToDate>
  <CharactersWithSpaces>1615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5T22:05:00Z</dcterms:created>
  <dc:creator>xzy</dc:creator>
  <cp:lastModifiedBy>zheng.zihan</cp:lastModifiedBy>
  <cp:lastPrinted>2019-02-04T02:42:00Z</cp:lastPrinted>
  <dcterms:modified xsi:type="dcterms:W3CDTF">2026-01-26T17:08:3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0F7639B2CAAD3E45631877693ACD8E77</vt:lpwstr>
  </property>
</Properties>
</file>